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80132C"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78A35AD2"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E22B8F">
        <w:rPr>
          <w:rStyle w:val="Emphasis"/>
          <w:rFonts w:ascii="Arial" w:hAnsi="Arial" w:cs="Arial"/>
          <w:noProof/>
          <w:lang w:val="de-AT"/>
        </w:rPr>
        <w:t>29.08.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80132C">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80132C">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80132C">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80132C">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80132C">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80132C">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80132C">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80132C">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80132C">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80132C">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3E7660F5" w14:textId="422703E9" w:rsidR="001F0FFD"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that the return types of those functions can be simply set and no dynamic creation is required. </w:t>
      </w:r>
    </w:p>
    <w:p w14:paraId="12D03E2A" w14:textId="74443AC2" w:rsidR="00880031" w:rsidRPr="001F0FFD"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3C8F98E8" w14:textId="643764D3" w:rsidR="004110AB" w:rsidRDefault="00BD391C" w:rsidP="004110AB">
      <w:pPr>
        <w:pStyle w:val="Heading1"/>
      </w:pPr>
      <w:r>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 xml:space="preserve">The Para-C Core Language is the fundamental language and base from where language extensions will derive from. It is an optimised and updated version of the </w:t>
      </w:r>
      <w:r>
        <w:lastRenderedPageBreak/>
        <w:t>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lastRenderedPageBreak/>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lastRenderedPageBreak/>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 xml:space="preserve">Note: To compile or run a program in Para-C, a project setup or configuration is not required since the compiler will compile either way based on an entry file. Still, for </w:t>
      </w:r>
      <w:r>
        <w:rPr>
          <w:i/>
          <w:iCs/>
        </w:rPr>
        <w:lastRenderedPageBreak/>
        <w:t>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w:t>
      </w:r>
      <w:r>
        <w:lastRenderedPageBreak/>
        <w:t>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lastRenderedPageBreak/>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lastRenderedPageBreak/>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lastRenderedPageBreak/>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lastRenderedPageBreak/>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lastRenderedPageBreak/>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w:t>
      </w:r>
      <w:r w:rsidR="00EE63F3">
        <w:lastRenderedPageBreak/>
        <w:t>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lastRenderedPageBreak/>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w:t>
      </w:r>
      <w:r>
        <w:lastRenderedPageBreak/>
        <w:t>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r>
      <w:r w:rsidRPr="006F6BD4">
        <w:rPr>
          <w:rFonts w:ascii="Consolas" w:hAnsi="Consolas"/>
          <w:shd w:val="clear" w:color="auto" w:fill="DFDFDF" w:themeFill="background2" w:themeFillShade="E6"/>
        </w:rPr>
        <w:lastRenderedPageBreak/>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lastRenderedPageBreak/>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lastRenderedPageBreak/>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lastRenderedPageBreak/>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w:t>
      </w:r>
      <w:r>
        <w:lastRenderedPageBreak/>
        <w:t>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lastRenderedPageBreak/>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lastRenderedPageBreak/>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lastRenderedPageBreak/>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lastRenderedPageBreak/>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lastRenderedPageBreak/>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lastRenderedPageBreak/>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lastRenderedPageBreak/>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lastRenderedPageBreak/>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lastRenderedPageBreak/>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lastRenderedPageBreak/>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8D772" w14:textId="77777777" w:rsidR="0080132C" w:rsidRDefault="0080132C">
      <w:pPr>
        <w:spacing w:line="240" w:lineRule="auto"/>
      </w:pPr>
      <w:r>
        <w:separator/>
      </w:r>
    </w:p>
    <w:p w14:paraId="112DF8DF" w14:textId="77777777" w:rsidR="0080132C" w:rsidRDefault="0080132C"/>
  </w:endnote>
  <w:endnote w:type="continuationSeparator" w:id="0">
    <w:p w14:paraId="4C3BA046" w14:textId="77777777" w:rsidR="0080132C" w:rsidRDefault="0080132C">
      <w:pPr>
        <w:spacing w:line="240" w:lineRule="auto"/>
      </w:pPr>
      <w:r>
        <w:continuationSeparator/>
      </w:r>
    </w:p>
    <w:p w14:paraId="268087D4" w14:textId="77777777" w:rsidR="0080132C" w:rsidRDefault="0080132C"/>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767A2" w14:textId="77777777" w:rsidR="0080132C" w:rsidRDefault="0080132C">
      <w:pPr>
        <w:spacing w:line="240" w:lineRule="auto"/>
      </w:pPr>
      <w:r>
        <w:separator/>
      </w:r>
    </w:p>
    <w:p w14:paraId="7D7F7E93" w14:textId="77777777" w:rsidR="0080132C" w:rsidRDefault="0080132C"/>
  </w:footnote>
  <w:footnote w:type="continuationSeparator" w:id="0">
    <w:p w14:paraId="5507850E" w14:textId="77777777" w:rsidR="0080132C" w:rsidRDefault="0080132C">
      <w:pPr>
        <w:spacing w:line="240" w:lineRule="auto"/>
      </w:pPr>
      <w:r>
        <w:continuationSeparator/>
      </w:r>
    </w:p>
    <w:p w14:paraId="1C884A72" w14:textId="77777777" w:rsidR="0080132C" w:rsidRDefault="008013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80132C">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4FAGoumZ0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890105"/>
    <w:rsid w:val="00930981"/>
    <w:rsid w:val="009343C0"/>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8</Pages>
  <Words>10817</Words>
  <Characters>61663</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7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10</cp:revision>
  <cp:lastPrinted>2021-05-14T22:20:00Z</cp:lastPrinted>
  <dcterms:created xsi:type="dcterms:W3CDTF">2021-05-07T21:36:00Z</dcterms:created>
  <dcterms:modified xsi:type="dcterms:W3CDTF">2021-08-29T23:16:00Z</dcterms:modified>
</cp:coreProperties>
</file>